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GridTable4-Accent1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14:paraId="4D2460B8" w14:textId="77777777" w:rsidTr="000F7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 w:rsidTr="000F72E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9AF055" w14:textId="77777777" w:rsidR="00052659" w:rsidRDefault="00052659">
      <w:pPr>
        <w:spacing w:before="0" w:after="0" w:line="240" w:lineRule="auto"/>
      </w:pPr>
      <w:r>
        <w:separator/>
      </w:r>
    </w:p>
  </w:endnote>
  <w:endnote w:type="continuationSeparator" w:id="0">
    <w:p w14:paraId="7DC1B92A" w14:textId="77777777" w:rsidR="00052659" w:rsidRDefault="0005265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1DA38" w14:textId="77777777" w:rsidR="004464B2" w:rsidRDefault="004464B2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740442FC" w14:textId="77777777" w:rsidR="004464B2" w:rsidRDefault="00446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6C9C76" w14:textId="77777777" w:rsidR="00052659" w:rsidRDefault="00052659">
      <w:r>
        <w:separator/>
      </w:r>
    </w:p>
  </w:footnote>
  <w:footnote w:type="continuationSeparator" w:id="0">
    <w:p w14:paraId="37D5D36A" w14:textId="77777777" w:rsidR="00052659" w:rsidRDefault="00052659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52659"/>
    <w:rsid w:val="000D0DB1"/>
    <w:rsid w:val="000F72E6"/>
    <w:rsid w:val="001A0A61"/>
    <w:rsid w:val="002C0205"/>
    <w:rsid w:val="002E757C"/>
    <w:rsid w:val="002F3CBE"/>
    <w:rsid w:val="00316091"/>
    <w:rsid w:val="00371FDE"/>
    <w:rsid w:val="003F02CC"/>
    <w:rsid w:val="00443643"/>
    <w:rsid w:val="004464B2"/>
    <w:rsid w:val="0045149C"/>
    <w:rsid w:val="00484830"/>
    <w:rsid w:val="004C3088"/>
    <w:rsid w:val="004E29B3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footer" w:uiPriority="99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903"/>
    <w:rPr>
      <w:rFonts w:ascii="Arial" w:hAnsi="Arial"/>
    </w:rPr>
  </w:style>
  <w:style w:type="table" w:styleId="GridTable4-Accent1">
    <w:name w:val="Grid Table 4 Accent 1"/>
    <w:basedOn w:val="TableNormal"/>
    <w:uiPriority w:val="49"/>
    <w:rsid w:val="000F72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2</cp:revision>
  <dcterms:created xsi:type="dcterms:W3CDTF">2017-12-27T05:22:00Z</dcterms:created>
  <dcterms:modified xsi:type="dcterms:W3CDTF">2023-01-02T05:56:00Z</dcterms:modified>
</cp:coreProperties>
</file>